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788ab2225973d484c442db04bc23ef95d3e80a"/>
      <w:r>
        <w:rPr>
          <w:b/>
        </w:rPr>
        <w:t xml:space="preserve">ПРОТОКОЛ ПРО РЕЗУЛЬТАТИ ЗЕМЕЛЬНИХ ТОРГІВ № LRE001-UA-20240327-9427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324089000-001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окиря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2,0000 га, за кадастровим номером 7324089000:01:002:0017, яка розташована с. Сербичани, Дністровського району, Чернівец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2,0000 га, за кадастровим номером 7324089000:01:002:0017, з цільовим призначенням 01.03 Для ведення особистого селянського господарства, яка розташована с. Сербичани, Дністровського району, Чернівец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 667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6,6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00,2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УКОВИНСЬКИЙ АГРАРНИЙ СОЮЗ", ЄДРПОУ: 370669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ерляк Марія Вікторівна, ІПН/РНОКПП: 3498508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рляк Мар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5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3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КОВИНСЬКИЙ АГРАРНИЙ СОЮЗ"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11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рляк Мар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5 78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КОВИНСЬКИЙ АГРАРНИЙ СОЮЗ"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11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рляк Мар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5 85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КОВИНСЬКИЙ АГРАРНИЙ СОЮЗ"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11:3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ерляк Марія Вікторівна</w:t>
            </w:r>
          </w:p>
        </w:tc>
        <w:tc>
          <w:p>
            <w:pPr>
              <w:pStyle w:val="Compact"/>
              <w:jc w:val="left"/>
            </w:pPr>
            <w:r>
              <w:t xml:space="preserve">5 95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УКОВИНСЬКИЙ АГРАРНИЙ СОЮЗ"</w:t>
            </w:r>
          </w:p>
        </w:tc>
        <w:tc>
          <w:p>
            <w:pPr>
              <w:pStyle w:val="Compact"/>
              <w:jc w:val="left"/>
            </w:pPr>
            <w:r>
              <w:t xml:space="preserve">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1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БУКОВИНСЬКИЙ АГРАРНИЙ СОЮЗ", ЄДРПОУ: 3706699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55,00 грн (триста п'ятдесят п'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 345,25 грн (одна тисяча триста сорок п'ять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5 754,75 грн (п'ять тисяч сімсот п'ятдесят чотири гривні 7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Чернівецьке ГУК/ Сокирянська ТГ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06215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836095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18999980334189815000024303</w:t>
      </w:r>
    </w:p>
    <w:p>
      <w:pPr>
        <w:numPr>
          <w:ilvl w:val="0"/>
          <w:numId w:val="1004"/>
        </w:numPr>
        <w:pStyle w:val="Compact"/>
      </w:pPr>
      <w:r>
        <w:t xml:space="preserve">Одержувач: Чернівецьке ГУК/ Сокирянська ТГ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06215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836095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989999803341798120000243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ПП «Велес 2011»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715937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КБ «ПриватБанк»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305299000002600800180336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2:5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БУКОВИНСЬКИЙ АГРАРНИЙ СОЮЗ", ЄДРПОУ: 3706699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Сокиря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5:29:30Z</dcterms:created>
  <dcterms:modified xsi:type="dcterms:W3CDTF">2024-05-18T15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